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2541" w:rsidRDefault="008A2541" w:rsidP="008A2541">
      <w:pPr>
        <w:spacing w:after="0" w:line="240" w:lineRule="auto"/>
      </w:pPr>
      <w:r>
        <w:rPr>
          <w:noProof/>
          <w:lang w:val="es-CL" w:eastAsia="es-CL"/>
        </w:rPr>
        <w:drawing>
          <wp:anchor distT="0" distB="0" distL="114300" distR="114300" simplePos="0" relativeHeight="251657216" behindDoc="1" locked="0" layoutInCell="1" allowOverlap="1" wp14:anchorId="002812C5" wp14:editId="1C64B5C8">
            <wp:simplePos x="0" y="0"/>
            <wp:positionH relativeFrom="column">
              <wp:posOffset>3453765</wp:posOffset>
            </wp:positionH>
            <wp:positionV relativeFrom="paragraph">
              <wp:posOffset>-132080</wp:posOffset>
            </wp:positionV>
            <wp:extent cx="2418685" cy="1059815"/>
            <wp:effectExtent l="0" t="0" r="1270" b="6985"/>
            <wp:wrapNone/>
            <wp:docPr id="10" name="Imagen 10" descr="Mensajes con emoticones | Vector Gr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nsajes con emoticones | Vector Grati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68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29DF">
        <w:rPr>
          <w:noProof/>
          <w:lang w:eastAsia="es-ES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51072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47679453" r:id="rId10"/>
        </w:object>
      </w:r>
      <w:r>
        <w:t xml:space="preserve">                                Liceo José Victorino Lastarria</w:t>
      </w:r>
    </w:p>
    <w:p w:rsidR="008A2541" w:rsidRDefault="008A2541" w:rsidP="008A2541">
      <w:pPr>
        <w:spacing w:after="0" w:line="240" w:lineRule="auto"/>
      </w:pPr>
      <w:r>
        <w:t xml:space="preserve">                                                 Rancagua</w:t>
      </w:r>
    </w:p>
    <w:p w:rsidR="008A2541" w:rsidRDefault="008A2541" w:rsidP="008A2541">
      <w:pPr>
        <w:spacing w:after="0" w:line="240" w:lineRule="auto"/>
        <w:rPr>
          <w:i/>
        </w:rPr>
      </w:pPr>
      <w:r>
        <w:t xml:space="preserve">                           “</w:t>
      </w:r>
      <w:r>
        <w:rPr>
          <w:i/>
        </w:rPr>
        <w:t>Formando Técnicos para el mañana”</w:t>
      </w:r>
    </w:p>
    <w:p w:rsidR="00183A07" w:rsidRDefault="008A2541" w:rsidP="008A2541">
      <w:pPr>
        <w:spacing w:after="0" w:line="240" w:lineRule="auto"/>
      </w:pPr>
      <w:r>
        <w:rPr>
          <w:i/>
        </w:rPr>
        <w:t xml:space="preserve">                                   </w:t>
      </w:r>
      <w:r>
        <w:t>Unidad Técnico-Pedagógica</w:t>
      </w:r>
    </w:p>
    <w:p w:rsidR="008A2541" w:rsidRDefault="008A2541" w:rsidP="008A2541">
      <w:pPr>
        <w:spacing w:after="0" w:line="240" w:lineRule="auto"/>
      </w:pPr>
    </w:p>
    <w:p w:rsidR="008A2541" w:rsidRPr="008A2541" w:rsidRDefault="008A2541" w:rsidP="008A2541">
      <w:pPr>
        <w:spacing w:after="0" w:line="240" w:lineRule="auto"/>
      </w:pPr>
    </w:p>
    <w:p w:rsidR="00FB3549" w:rsidRPr="002652FC" w:rsidRDefault="008A2541" w:rsidP="00FB3549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BA7792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EC041DF" wp14:editId="30ABFC01">
                <wp:simplePos x="0" y="0"/>
                <wp:positionH relativeFrom="page">
                  <wp:align>right</wp:align>
                </wp:positionH>
                <wp:positionV relativeFrom="paragraph">
                  <wp:posOffset>12700</wp:posOffset>
                </wp:positionV>
                <wp:extent cx="7275195" cy="103822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97C0D" w:rsidRDefault="00016670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</w:t>
                            </w:r>
                            <w:r w:rsidR="00AB78F6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Writing</w:t>
                            </w: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Reported Speech</w:t>
                            </w:r>
                          </w:p>
                          <w:p w:rsidR="00997C0D" w:rsidRDefault="00997C0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Nursing/Gastronomy</w:t>
                            </w:r>
                          </w:p>
                          <w:p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7EC041DF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521.65pt;margin-top:1pt;width:572.85pt;height:81.75pt;z-index:2516500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" filled="f" stroked="f">
                <v:textbox>
                  <w:txbxContent>
                    <w:p w:rsidR="00997C0D" w:rsidRDefault="00016670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</w:t>
                      </w:r>
                      <w:r w:rsidR="00AB78F6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Writing</w:t>
                      </w: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Reported Speech</w:t>
                      </w:r>
                    </w:p>
                    <w:p w:rsidR="00997C0D" w:rsidRDefault="00997C0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Nursing/Gastronomy</w:t>
                      </w:r>
                    </w:p>
                    <w:p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997C0D" w:rsidRPr="002652FC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</w:p>
    <w:p w:rsidR="00016670" w:rsidRPr="002652FC" w:rsidRDefault="00C6610A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  <w:r w:rsidRPr="00BA7792">
        <w:rPr>
          <w:rFonts w:ascii="Arial Narrow" w:hAnsi="Arial Narrow"/>
          <w:noProof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1F90C38E" wp14:editId="0FAADB5B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610A" w:rsidRDefault="00C6610A" w:rsidP="00C6610A">
                            <w:r>
                              <w:t>Name: ______________________________ Date: _____________ Class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F90C38E" id="_x0000_s1027" type="#_x0000_t202" style="position:absolute;margin-left:0;margin-top:27.2pt;width:456pt;height:36pt;z-index:25165107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C6610A" w:rsidRDefault="00C6610A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:rsidR="00C6610A" w:rsidRPr="002652FC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:rsidR="00C6610A" w:rsidRPr="002652FC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Clase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4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del </w:t>
      </w:r>
      <w:r w:rsidR="0091086A">
        <w:rPr>
          <w:rFonts w:ascii="Arial Narrow" w:hAnsi="Arial Narrow"/>
          <w:sz w:val="24"/>
          <w:szCs w:val="24"/>
          <w:lang w:val="es-CL"/>
        </w:rPr>
        <w:t>6 al 10 de abril</w:t>
      </w:r>
      <w:r w:rsidR="00BA7792" w:rsidRPr="002652FC">
        <w:rPr>
          <w:rFonts w:ascii="Arial Narrow" w:hAnsi="Arial Narrow"/>
          <w:sz w:val="24"/>
          <w:szCs w:val="24"/>
          <w:lang w:val="es-CL"/>
        </w:rPr>
        <w:t>.</w:t>
      </w: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OA: 9,10,11,12: Demostrar comprensión lectora de textos no literarios.</w:t>
      </w: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OA 13,14,15,16: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</w:t>
      </w:r>
      <w:r w:rsidRPr="002652FC">
        <w:rPr>
          <w:rFonts w:ascii="Arial Narrow" w:hAnsi="Arial Narrow"/>
          <w:sz w:val="24"/>
          <w:szCs w:val="24"/>
          <w:lang w:val="es-CL"/>
        </w:rPr>
        <w:t>Escribir una variedad de textos para expresar, describir o narrar, utilizando reported speech.</w:t>
      </w: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Instrucciones: </w:t>
      </w:r>
      <w:r w:rsidR="00C6610A" w:rsidRPr="002652FC">
        <w:rPr>
          <w:rFonts w:ascii="Arial Narrow" w:hAnsi="Arial Narrow"/>
          <w:sz w:val="24"/>
          <w:szCs w:val="24"/>
          <w:lang w:val="es-CL"/>
        </w:rPr>
        <w:t>D</w:t>
      </w:r>
      <w:r w:rsidRPr="002652FC">
        <w:rPr>
          <w:rFonts w:ascii="Arial Narrow" w:hAnsi="Arial Narrow"/>
          <w:sz w:val="24"/>
          <w:szCs w:val="24"/>
          <w:lang w:val="es-CL"/>
        </w:rPr>
        <w:t>esarrollar cada ejercicio, luego reenviarlas al correo de su correspondiente profesor de asignatura.</w:t>
      </w:r>
    </w:p>
    <w:p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Camilo Guarda: Camilo </w:t>
      </w:r>
      <w:hyperlink r:id="rId11" w:history="1">
        <w:r w:rsidRPr="002652FC">
          <w:rPr>
            <w:rStyle w:val="Hipervnculo"/>
            <w:rFonts w:ascii="Arial Narrow" w:hAnsi="Arial Narrow"/>
            <w:sz w:val="24"/>
            <w:szCs w:val="24"/>
            <w:lang w:val="es-CL"/>
          </w:rPr>
          <w:t>guarda1989@gmail.com</w:t>
        </w:r>
      </w:hyperlink>
    </w:p>
    <w:p w:rsidR="002E4322" w:rsidRPr="00F9592E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US"/>
        </w:rPr>
      </w:pPr>
      <w:r w:rsidRPr="00F9592E">
        <w:rPr>
          <w:rFonts w:ascii="Arial Narrow" w:hAnsi="Arial Narrow"/>
          <w:sz w:val="24"/>
          <w:szCs w:val="24"/>
          <w:lang w:val="en-US"/>
        </w:rPr>
        <w:t xml:space="preserve">Sergio Masciocchi: </w:t>
      </w:r>
      <w:hyperlink r:id="rId12" w:history="1">
        <w:r w:rsidRPr="00F9592E">
          <w:rPr>
            <w:rStyle w:val="Hipervnculo"/>
            <w:rFonts w:ascii="Arial Narrow" w:hAnsi="Arial Narrow"/>
            <w:sz w:val="24"/>
            <w:szCs w:val="24"/>
            <w:lang w:val="en-US"/>
          </w:rPr>
          <w:t>smasciocchib@gmail.com</w:t>
        </w:r>
      </w:hyperlink>
      <w:r w:rsidRPr="00F9592E">
        <w:rPr>
          <w:rFonts w:ascii="Arial Narrow" w:hAnsi="Arial Narrow"/>
          <w:sz w:val="24"/>
          <w:szCs w:val="24"/>
          <w:lang w:val="en-US"/>
        </w:rPr>
        <w:t xml:space="preserve"> </w:t>
      </w:r>
    </w:p>
    <w:p w:rsidR="009964BF" w:rsidRPr="00F9592E" w:rsidRDefault="009964BF" w:rsidP="002E4322">
      <w:pPr>
        <w:spacing w:line="240" w:lineRule="auto"/>
        <w:rPr>
          <w:rFonts w:ascii="Arial Narrow" w:hAnsi="Arial Narrow"/>
          <w:sz w:val="24"/>
          <w:szCs w:val="24"/>
          <w:lang w:val="en-US"/>
        </w:rPr>
      </w:pPr>
      <w:r w:rsidRPr="00BA7792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9574343" wp14:editId="33BC4C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964BF" w:rsidRPr="009964BF" w:rsidRDefault="008A2541" w:rsidP="009964BF">
                            <w:pPr>
                              <w:spacing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eported speech dialog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9574343" id="Cuadro de texto 1" o:spid="_x0000_s1028" type="#_x0000_t202" style="position:absolute;margin-left:0;margin-top:0;width:2in;height:2in;z-index:2516520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" filled="f" stroked="f">
                <v:textbox style="mso-fit-shape-to-text:t">
                  <w:txbxContent>
                    <w:p w:rsidR="009964BF" w:rsidRPr="009964BF" w:rsidRDefault="008A2541" w:rsidP="009964BF">
                      <w:pPr>
                        <w:spacing w:line="240" w:lineRule="auto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eported speech dialogue</w:t>
                      </w:r>
                    </w:p>
                  </w:txbxContent>
                </v:textbox>
              </v:shape>
            </w:pict>
          </mc:Fallback>
        </mc:AlternateContent>
      </w:r>
    </w:p>
    <w:p w:rsidR="00656FCE" w:rsidRPr="00F9592E" w:rsidRDefault="00656FCE" w:rsidP="00656FCE">
      <w:pPr>
        <w:tabs>
          <w:tab w:val="left" w:pos="3694"/>
        </w:tabs>
        <w:rPr>
          <w:lang w:val="en-US"/>
        </w:rPr>
      </w:pPr>
    </w:p>
    <w:p w:rsidR="008A2541" w:rsidRPr="00943430" w:rsidRDefault="00943430" w:rsidP="00656FCE">
      <w:pPr>
        <w:tabs>
          <w:tab w:val="left" w:pos="3694"/>
        </w:tabs>
        <w:rPr>
          <w:rFonts w:ascii="Arial" w:hAnsi="Arial" w:cs="Arial"/>
          <w:i/>
          <w:sz w:val="24"/>
          <w:szCs w:val="24"/>
          <w:lang w:val="es-CL"/>
        </w:rPr>
      </w:pPr>
      <w:r w:rsidRPr="00943430">
        <w:rPr>
          <w:rFonts w:ascii="Arial" w:hAnsi="Arial" w:cs="Arial"/>
          <w:b/>
          <w:i/>
          <w:sz w:val="24"/>
          <w:szCs w:val="24"/>
          <w:lang w:val="en-US"/>
        </w:rPr>
        <w:t>Look at the text in direct speech and reported speech and its changes</w:t>
      </w:r>
      <w:r w:rsidRPr="00943430">
        <w:rPr>
          <w:rFonts w:ascii="Arial" w:hAnsi="Arial" w:cs="Arial"/>
          <w:i/>
          <w:sz w:val="24"/>
          <w:szCs w:val="24"/>
          <w:lang w:val="en-US"/>
        </w:rPr>
        <w:t xml:space="preserve">. </w:t>
      </w:r>
      <w:r w:rsidRPr="00943430">
        <w:rPr>
          <w:rFonts w:ascii="Arial" w:hAnsi="Arial" w:cs="Arial"/>
          <w:i/>
          <w:sz w:val="24"/>
          <w:szCs w:val="24"/>
          <w:lang w:val="es-CL"/>
        </w:rPr>
        <w:t>(Presta atención al texto en estilo directo y de reporte y sus cambios)</w:t>
      </w: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A continuación, un ejercicio de reported speech. Supón que estás escuchando el diálogo entre dos personas, en un </w:t>
      </w:r>
      <w:r w:rsidRPr="00AB78F6">
        <w:rPr>
          <w:rFonts w:ascii="Arial" w:eastAsia="Times New Roman" w:hAnsi="Arial" w:cs="Arial"/>
          <w:b/>
          <w:bCs/>
          <w:color w:val="000000"/>
          <w:sz w:val="24"/>
          <w:szCs w:val="24"/>
          <w:lang w:val="es-CL" w:eastAsia="es-CL"/>
        </w:rPr>
        <w:t>estilo directo</w:t>
      </w:r>
      <w:r w:rsidRPr="00AB78F6"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:</w:t>
      </w: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 w:rsidRPr="00AB78F6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>
                <wp:simplePos x="0" y="0"/>
                <wp:positionH relativeFrom="column">
                  <wp:posOffset>3463290</wp:posOffset>
                </wp:positionH>
                <wp:positionV relativeFrom="paragraph">
                  <wp:posOffset>95250</wp:posOffset>
                </wp:positionV>
                <wp:extent cx="3790950" cy="1676400"/>
                <wp:effectExtent l="0" t="0" r="19050" b="1905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1676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B78F6" w:rsidRPr="00AB78F6" w:rsidRDefault="00AB78F6" w:rsidP="008D6E4C">
                            <w:pPr>
                              <w:pStyle w:val="Prrafodelista"/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Carolina: ¡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Hey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Felipe! ¿Qu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é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estás haciendo?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No te he visto desde la semana pasada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.</w:t>
                            </w:r>
                          </w:p>
                          <w:p w:rsidR="00AB78F6" w:rsidRPr="008D6E4C" w:rsidRDefault="00AB78F6" w:rsidP="008D6E4C">
                            <w:pPr>
                              <w:pStyle w:val="Prrafodelista"/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F9592E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Felipe: Oh, ¡Hey Carolina!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Perdón, solo vengo de v</w:t>
                            </w:r>
                            <w:r w:rsid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uelta del hospital.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Carolina: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¿Estás bien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?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¿Qué te pasa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?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Felipe: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Bueno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,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Al parecer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me cogí una fuerte gr</w:t>
                            </w:r>
                            <w:r w:rsid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ipe. Pero no te reocupes, estoy bien ahora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.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3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Carolina:</w:t>
                            </w:r>
                            <w:r w:rsidR="008A2541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Me alegra</w:t>
                            </w:r>
                            <w:r w:rsidR="008D6E4C" w:rsidRPr="008D6E4C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 xml:space="preserve"> oír eso</w:t>
                            </w: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s-CL" w:eastAsia="es-CL"/>
                              </w:rPr>
                              <w:t>.</w:t>
                            </w:r>
                          </w:p>
                          <w:p w:rsidR="00AB78F6" w:rsidRPr="008D6E4C" w:rsidRDefault="00AB78F6">
                            <w:pPr>
                              <w:rPr>
                                <w:lang w:val="es-C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id="_x0000_s1029" type="#_x0000_t202" style="position:absolute;margin-left:272.7pt;margin-top:7.5pt;width:298.5pt;height:132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" fillcolor="white [3201]" strokecolor="#4bacc6 [3208]" strokeweight="2pt">
                <v:textbox>
                  <w:txbxContent>
                    <w:p w:rsidR="00AB78F6" w:rsidRPr="00AB78F6" w:rsidRDefault="00AB78F6" w:rsidP="008D6E4C">
                      <w:pPr>
                        <w:pStyle w:val="Prrafodelista"/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Carolina: ¡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Hey</w:t>
                      </w:r>
                      <w:proofErr w:type="spellEnd"/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Felipe! ¿Qu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é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estás haciendo? </w:t>
                      </w:r>
                      <w:r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No te he visto desde la semana pasada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.</w:t>
                      </w:r>
                    </w:p>
                    <w:p w:rsidR="00AB78F6" w:rsidRPr="008D6E4C" w:rsidRDefault="00AB78F6" w:rsidP="008D6E4C">
                      <w:pPr>
                        <w:pStyle w:val="Prrafodelista"/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F9592E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Felipe: Oh, ¡Hey Carolina!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Perdón, solo vengo de v</w:t>
                      </w:r>
                      <w:r w:rsid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uelta del hospital.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Carolina: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¿Estás bien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?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¿Qué te pasa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?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Felipe: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Bueno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,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Al parecer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me cogí una fuerte gr</w:t>
                      </w:r>
                      <w:r w:rsid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ipe. Pero no te reocupes, estoy bien ahora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.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3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Carolina:</w:t>
                      </w:r>
                      <w:r w:rsidR="008A2541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Me alegra</w:t>
                      </w:r>
                      <w:r w:rsidR="008D6E4C" w:rsidRPr="008D6E4C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 xml:space="preserve"> oír eso</w:t>
                      </w: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s-CL" w:eastAsia="es-CL"/>
                        </w:rPr>
                        <w:t>.</w:t>
                      </w:r>
                    </w:p>
                    <w:p w:rsidR="00AB78F6" w:rsidRPr="008D6E4C" w:rsidRDefault="00AB78F6">
                      <w:pPr>
                        <w:rPr>
                          <w:lang w:val="es-C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B78F6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F807B4B" wp14:editId="2F06CCFB">
                <wp:simplePos x="0" y="0"/>
                <wp:positionH relativeFrom="page">
                  <wp:posOffset>133350</wp:posOffset>
                </wp:positionH>
                <wp:positionV relativeFrom="paragraph">
                  <wp:posOffset>85725</wp:posOffset>
                </wp:positionV>
                <wp:extent cx="3790950" cy="1685925"/>
                <wp:effectExtent l="0" t="0" r="19050" b="28575"/>
                <wp:wrapNone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16859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Carolina: Hey Felipe! What are you doing? I haven’t seen you since the last week.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Felipe: Oh, hey Carolina! Sorry, I’ve just come back from the hospital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Carolina: Are you ok? What happen to you?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Felipe: Well, it seems that I catch a hard flu. But don’t worry, I’m fine now.</w:t>
                            </w:r>
                          </w:p>
                          <w:p w:rsidR="00AB78F6" w:rsidRPr="00AB78F6" w:rsidRDefault="00AB78F6" w:rsidP="00AB78F6">
                            <w:pPr>
                              <w:numPr>
                                <w:ilvl w:val="0"/>
                                <w:numId w:val="3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</w:pPr>
                            <w:r w:rsidRPr="00AB78F6">
                              <w:rPr>
                                <w:rFonts w:ascii="Arial" w:eastAsia="Times New Roman" w:hAnsi="Arial" w:cs="Arial"/>
                                <w:color w:val="000000"/>
                                <w:sz w:val="24"/>
                                <w:szCs w:val="24"/>
                                <w:lang w:val="en-US" w:eastAsia="es-CL"/>
                              </w:rPr>
                              <w:t>Carolina: I am glad to hear that.</w:t>
                            </w:r>
                          </w:p>
                          <w:p w:rsidR="00AB78F6" w:rsidRPr="00AB78F6" w:rsidRDefault="00AB78F6" w:rsidP="00AB78F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F807B4B" id="_x0000_s1030" type="#_x0000_t202" style="position:absolute;margin-left:10.5pt;margin-top:6.75pt;width:298.5pt;height:132.7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" fillcolor="white [3201]" strokecolor="#4bacc6 [3208]" strokeweight="2pt">
                <v:textbox>
                  <w:txbxContent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Carolina: Hey Felipe! What are you doing? I haven’t seen you since the last week.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Felipe: Oh, hey Carolina! Sorry, I’ve just come back from the hospital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Carolina: Are you ok? What happen to you?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Felipe: Well, it seems that I catch a hard flu. But don’t worry, I’m fine now.</w:t>
                      </w:r>
                    </w:p>
                    <w:p w:rsidR="00AB78F6" w:rsidRPr="00AB78F6" w:rsidRDefault="00AB78F6" w:rsidP="00AB78F6">
                      <w:pPr>
                        <w:numPr>
                          <w:ilvl w:val="0"/>
                          <w:numId w:val="3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</w:pPr>
                      <w:r w:rsidRPr="00AB78F6">
                        <w:rPr>
                          <w:rFonts w:ascii="Arial" w:eastAsia="Times New Roman" w:hAnsi="Arial" w:cs="Arial"/>
                          <w:color w:val="000000"/>
                          <w:sz w:val="24"/>
                          <w:szCs w:val="24"/>
                          <w:lang w:val="en-US" w:eastAsia="es-CL"/>
                        </w:rPr>
                        <w:t>Carolina: I am glad to hear that.</w:t>
                      </w:r>
                    </w:p>
                    <w:p w:rsidR="00AB78F6" w:rsidRPr="00AB78F6" w:rsidRDefault="00AB78F6" w:rsidP="00AB78F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AB78F6" w:rsidRDefault="00AB78F6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CB70A2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>
        <w:rPr>
          <w:noProof/>
          <w:lang w:val="es-CL" w:eastAsia="es-CL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1400175</wp:posOffset>
            </wp:positionH>
            <wp:positionV relativeFrom="paragraph">
              <wp:posOffset>159385</wp:posOffset>
            </wp:positionV>
            <wp:extent cx="3552825" cy="1833258"/>
            <wp:effectExtent l="0" t="0" r="0" b="0"/>
            <wp:wrapNone/>
            <wp:docPr id="16" name="Imagen 16" descr="REPORTED SPEECH – English Kett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EPORTED SPEECH – English Kettl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83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943430" w:rsidRDefault="00943430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943430" w:rsidRDefault="00943430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B476A" w:rsidRDefault="008B476A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B476A" w:rsidRDefault="008B476A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B476A" w:rsidRDefault="008B476A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B476A" w:rsidRDefault="008B476A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B476A" w:rsidRDefault="008B476A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943430" w:rsidRDefault="0091086A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i/>
          <w:color w:val="000000"/>
          <w:sz w:val="24"/>
          <w:szCs w:val="24"/>
          <w:lang w:val="es-CL" w:eastAsia="es-CL"/>
        </w:rPr>
      </w:pPr>
      <w:r>
        <w:rPr>
          <w:rFonts w:ascii="Arial" w:hAnsi="Arial" w:cs="Arial"/>
          <w:noProof/>
          <w:sz w:val="24"/>
          <w:szCs w:val="24"/>
          <w:lang w:val="es-CL" w:eastAsia="es-CL"/>
        </w:rPr>
        <w:lastRenderedPageBreak/>
        <w:drawing>
          <wp:anchor distT="0" distB="0" distL="114300" distR="114300" simplePos="0" relativeHeight="251663360" behindDoc="0" locked="0" layoutInCell="1" allowOverlap="1" wp14:anchorId="6F7FDC89">
            <wp:simplePos x="0" y="0"/>
            <wp:positionH relativeFrom="column">
              <wp:posOffset>5239385</wp:posOffset>
            </wp:positionH>
            <wp:positionV relativeFrom="paragraph">
              <wp:posOffset>145269</wp:posOffset>
            </wp:positionV>
            <wp:extent cx="1162027" cy="927735"/>
            <wp:effectExtent l="0" t="0" r="635" b="5715"/>
            <wp:wrapNone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27" cy="9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70A2" w:rsidRPr="00CB70A2">
        <w:rPr>
          <w:rFonts w:ascii="Arial" w:eastAsia="Times New Roman" w:hAnsi="Arial" w:cs="Arial"/>
          <w:b/>
          <w:color w:val="000000"/>
          <w:sz w:val="24"/>
          <w:szCs w:val="24"/>
          <w:lang w:val="en-US" w:eastAsia="es-CL"/>
        </w:rPr>
        <w:t>Using the information about reported speech, create a similar dialogue.</w:t>
      </w:r>
      <w:r w:rsidR="00CB70A2">
        <w:rPr>
          <w:rFonts w:ascii="Arial" w:eastAsia="Times New Roman" w:hAnsi="Arial" w:cs="Arial"/>
          <w:color w:val="000000"/>
          <w:sz w:val="24"/>
          <w:szCs w:val="24"/>
          <w:lang w:val="en-US" w:eastAsia="es-CL"/>
        </w:rPr>
        <w:t xml:space="preserve"> </w:t>
      </w:r>
      <w:r w:rsidR="00CB70A2" w:rsidRPr="00CB70A2">
        <w:rPr>
          <w:rFonts w:ascii="Arial" w:eastAsia="Times New Roman" w:hAnsi="Arial" w:cs="Arial"/>
          <w:i/>
          <w:color w:val="000000"/>
          <w:sz w:val="24"/>
          <w:szCs w:val="24"/>
          <w:lang w:val="es-CL" w:eastAsia="es-CL"/>
        </w:rPr>
        <w:t>(Utilizando la información sobre reported speech, crea un dialogo parecido)</w:t>
      </w:r>
    </w:p>
    <w:p w:rsidR="00CB70A2" w:rsidRPr="00CB70A2" w:rsidRDefault="00CB70A2" w:rsidP="00CB70A2">
      <w:pPr>
        <w:pStyle w:val="Prrafodelista"/>
        <w:numPr>
          <w:ilvl w:val="0"/>
          <w:numId w:val="37"/>
        </w:num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  <w:t>Direct</w:t>
      </w:r>
    </w:p>
    <w:p w:rsidR="00CB70A2" w:rsidRDefault="00CB70A2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  <w:r w:rsidRPr="00AB78F6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4F8A8B7" wp14:editId="026D63E7">
                <wp:simplePos x="0" y="0"/>
                <wp:positionH relativeFrom="page">
                  <wp:posOffset>3876675</wp:posOffset>
                </wp:positionH>
                <wp:positionV relativeFrom="paragraph">
                  <wp:posOffset>179070</wp:posOffset>
                </wp:positionV>
                <wp:extent cx="3790950" cy="3829050"/>
                <wp:effectExtent l="57150" t="38100" r="76200" b="95250"/>
                <wp:wrapNone/>
                <wp:docPr id="1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3829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5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74F8A8B7" id="_x0000_s1033" type="#_x0000_t202" style="position:absolute;margin-left:305.25pt;margin-top:14.1pt;width:298.5pt;height:30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numPr>
                          <w:ilvl w:val="0"/>
                          <w:numId w:val="35"/>
                        </w:numPr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AB78F6">
        <w:rPr>
          <w:rFonts w:ascii="Arial" w:eastAsia="Times New Roman" w:hAnsi="Arial" w:cs="Arial"/>
          <w:noProof/>
          <w:color w:val="000000"/>
          <w:sz w:val="24"/>
          <w:szCs w:val="24"/>
          <w:lang w:val="es-CL" w:eastAsia="es-CL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C2D556" wp14:editId="417EE476">
                <wp:simplePos x="0" y="0"/>
                <wp:positionH relativeFrom="page">
                  <wp:posOffset>85725</wp:posOffset>
                </wp:positionH>
                <wp:positionV relativeFrom="paragraph">
                  <wp:posOffset>169545</wp:posOffset>
                </wp:positionV>
                <wp:extent cx="3790950" cy="3829050"/>
                <wp:effectExtent l="57150" t="38100" r="76200" b="9525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3829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numPr>
                                <w:ilvl w:val="0"/>
                                <w:numId w:val="36"/>
                              </w:numPr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: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spacing w:line="480" w:lineRule="auto"/>
                              <w:rPr>
                                <w:lang w:val="en-US"/>
                              </w:rPr>
                            </w:pPr>
                            <w:r w:rsidRPr="00CB70A2">
                              <w:rPr>
                                <w:lang w:val="en-US"/>
                              </w:rPr>
                              <w:t>____________________________________________</w:t>
                            </w:r>
                          </w:p>
                          <w:p w:rsidR="00CB70A2" w:rsidRPr="00CB70A2" w:rsidRDefault="00CB70A2" w:rsidP="00CB70A2">
                            <w:pPr>
                              <w:pStyle w:val="Prrafodelista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4C2D556" id="_x0000_s1034" type="#_x0000_t202" style="position:absolute;margin-left:6.75pt;margin-top:13.35pt;width:298.5pt;height:301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numPr>
                          <w:ilvl w:val="0"/>
                          <w:numId w:val="36"/>
                        </w:numPr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: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spacing w:line="480" w:lineRule="auto"/>
                        <w:rPr>
                          <w:lang w:val="en-US"/>
                        </w:rPr>
                      </w:pPr>
                      <w:r w:rsidRPr="00CB70A2">
                        <w:rPr>
                          <w:lang w:val="en-US"/>
                        </w:rPr>
                        <w:t>____________________________________________</w:t>
                      </w:r>
                    </w:p>
                    <w:p w:rsidR="00CB70A2" w:rsidRPr="00CB70A2" w:rsidRDefault="00CB70A2" w:rsidP="00CB70A2">
                      <w:pPr>
                        <w:pStyle w:val="Prrafodelista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CB70A2" w:rsidRPr="00CB70A2" w:rsidRDefault="00CB70A2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Pr="00CB70A2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D6E4C" w:rsidRPr="00CB70A2" w:rsidRDefault="008D6E4C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8A2541" w:rsidRPr="00AB78F6" w:rsidRDefault="008A2541" w:rsidP="00AB78F6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val="es-CL" w:eastAsia="es-CL"/>
        </w:rPr>
      </w:pPr>
    </w:p>
    <w:p w:rsidR="00CB70A2" w:rsidRDefault="00CB70A2" w:rsidP="00656FCE">
      <w:pPr>
        <w:tabs>
          <w:tab w:val="left" w:pos="3694"/>
        </w:tabs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Pr="00CB70A2" w:rsidRDefault="00CB70A2" w:rsidP="00CB70A2">
      <w:pPr>
        <w:rPr>
          <w:lang w:val="es-CL"/>
        </w:rPr>
      </w:pPr>
    </w:p>
    <w:p w:rsidR="00CB70A2" w:rsidRPr="008B476A" w:rsidRDefault="00CB70A2" w:rsidP="008B476A">
      <w:pPr>
        <w:rPr>
          <w:rFonts w:ascii="Arial" w:hAnsi="Arial" w:cs="Arial"/>
          <w:sz w:val="24"/>
          <w:szCs w:val="24"/>
          <w:lang w:val="es-CL"/>
        </w:rPr>
      </w:pPr>
      <w:bookmarkStart w:id="0" w:name="_GoBack"/>
      <w:bookmarkEnd w:id="0"/>
    </w:p>
    <w:sectPr w:rsidR="00CB70A2" w:rsidRPr="008B476A" w:rsidSect="008D6E4C">
      <w:pgSz w:w="12240" w:h="20160" w:code="5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29DF" w:rsidRDefault="000029DF" w:rsidP="00D87F42">
      <w:pPr>
        <w:spacing w:after="0" w:line="240" w:lineRule="auto"/>
      </w:pPr>
      <w:r>
        <w:separator/>
      </w:r>
    </w:p>
  </w:endnote>
  <w:endnote w:type="continuationSeparator" w:id="0">
    <w:p w:rsidR="000029DF" w:rsidRDefault="000029DF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29DF" w:rsidRDefault="000029DF" w:rsidP="00D87F42">
      <w:pPr>
        <w:spacing w:after="0" w:line="240" w:lineRule="auto"/>
      </w:pPr>
      <w:r>
        <w:separator/>
      </w:r>
    </w:p>
  </w:footnote>
  <w:footnote w:type="continuationSeparator" w:id="0">
    <w:p w:rsidR="000029DF" w:rsidRDefault="000029DF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6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33"/>
  </w:num>
  <w:num w:numId="4">
    <w:abstractNumId w:val="9"/>
  </w:num>
  <w:num w:numId="5">
    <w:abstractNumId w:val="25"/>
  </w:num>
  <w:num w:numId="6">
    <w:abstractNumId w:val="17"/>
  </w:num>
  <w:num w:numId="7">
    <w:abstractNumId w:val="12"/>
  </w:num>
  <w:num w:numId="8">
    <w:abstractNumId w:val="2"/>
  </w:num>
  <w:num w:numId="9">
    <w:abstractNumId w:val="15"/>
  </w:num>
  <w:num w:numId="10">
    <w:abstractNumId w:val="30"/>
  </w:num>
  <w:num w:numId="11">
    <w:abstractNumId w:val="32"/>
  </w:num>
  <w:num w:numId="12">
    <w:abstractNumId w:val="24"/>
  </w:num>
  <w:num w:numId="13">
    <w:abstractNumId w:val="34"/>
  </w:num>
  <w:num w:numId="14">
    <w:abstractNumId w:val="23"/>
  </w:num>
  <w:num w:numId="15">
    <w:abstractNumId w:val="31"/>
  </w:num>
  <w:num w:numId="16">
    <w:abstractNumId w:val="26"/>
  </w:num>
  <w:num w:numId="17">
    <w:abstractNumId w:val="14"/>
  </w:num>
  <w:num w:numId="18">
    <w:abstractNumId w:val="20"/>
  </w:num>
  <w:num w:numId="19">
    <w:abstractNumId w:val="4"/>
  </w:num>
  <w:num w:numId="20">
    <w:abstractNumId w:val="21"/>
  </w:num>
  <w:num w:numId="21">
    <w:abstractNumId w:val="35"/>
  </w:num>
  <w:num w:numId="22">
    <w:abstractNumId w:val="22"/>
  </w:num>
  <w:num w:numId="23">
    <w:abstractNumId w:val="37"/>
  </w:num>
  <w:num w:numId="24">
    <w:abstractNumId w:val="28"/>
  </w:num>
  <w:num w:numId="25">
    <w:abstractNumId w:val="18"/>
  </w:num>
  <w:num w:numId="26">
    <w:abstractNumId w:val="0"/>
  </w:num>
  <w:num w:numId="27">
    <w:abstractNumId w:val="8"/>
  </w:num>
  <w:num w:numId="28">
    <w:abstractNumId w:val="29"/>
  </w:num>
  <w:num w:numId="29">
    <w:abstractNumId w:val="10"/>
  </w:num>
  <w:num w:numId="30">
    <w:abstractNumId w:val="7"/>
  </w:num>
  <w:num w:numId="31">
    <w:abstractNumId w:val="36"/>
  </w:num>
  <w:num w:numId="32">
    <w:abstractNumId w:val="11"/>
  </w:num>
  <w:num w:numId="33">
    <w:abstractNumId w:val="27"/>
  </w:num>
  <w:num w:numId="34">
    <w:abstractNumId w:val="5"/>
  </w:num>
  <w:num w:numId="35">
    <w:abstractNumId w:val="1"/>
  </w:num>
  <w:num w:numId="36">
    <w:abstractNumId w:val="13"/>
  </w:num>
  <w:num w:numId="37">
    <w:abstractNumId w:val="6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AUA88sXZywAAAA="/>
  </w:docVars>
  <w:rsids>
    <w:rsidRoot w:val="00A16A1A"/>
    <w:rsid w:val="000029DF"/>
    <w:rsid w:val="00016670"/>
    <w:rsid w:val="00021E0A"/>
    <w:rsid w:val="00025D03"/>
    <w:rsid w:val="00041D6E"/>
    <w:rsid w:val="000469EA"/>
    <w:rsid w:val="00062369"/>
    <w:rsid w:val="00076932"/>
    <w:rsid w:val="000B0DA1"/>
    <w:rsid w:val="000B2533"/>
    <w:rsid w:val="001013E2"/>
    <w:rsid w:val="00155899"/>
    <w:rsid w:val="00183A07"/>
    <w:rsid w:val="002201F7"/>
    <w:rsid w:val="002652FC"/>
    <w:rsid w:val="002B15DD"/>
    <w:rsid w:val="002E4322"/>
    <w:rsid w:val="00317DCA"/>
    <w:rsid w:val="00334B00"/>
    <w:rsid w:val="0033619E"/>
    <w:rsid w:val="00344DA4"/>
    <w:rsid w:val="0036387D"/>
    <w:rsid w:val="003C34A7"/>
    <w:rsid w:val="003C5DFB"/>
    <w:rsid w:val="00437437"/>
    <w:rsid w:val="004A2DE5"/>
    <w:rsid w:val="004A3576"/>
    <w:rsid w:val="004A6776"/>
    <w:rsid w:val="00651AD7"/>
    <w:rsid w:val="00656FCE"/>
    <w:rsid w:val="006675E0"/>
    <w:rsid w:val="006876F6"/>
    <w:rsid w:val="006C16D0"/>
    <w:rsid w:val="006D1092"/>
    <w:rsid w:val="00785207"/>
    <w:rsid w:val="00826D40"/>
    <w:rsid w:val="00892188"/>
    <w:rsid w:val="008A2541"/>
    <w:rsid w:val="008B476A"/>
    <w:rsid w:val="008B4F54"/>
    <w:rsid w:val="008D136E"/>
    <w:rsid w:val="008D6E4C"/>
    <w:rsid w:val="0091086A"/>
    <w:rsid w:val="009412C4"/>
    <w:rsid w:val="00943430"/>
    <w:rsid w:val="00960E9F"/>
    <w:rsid w:val="009964BF"/>
    <w:rsid w:val="00997C0D"/>
    <w:rsid w:val="009E211B"/>
    <w:rsid w:val="00A16A1A"/>
    <w:rsid w:val="00A221F0"/>
    <w:rsid w:val="00AB78F6"/>
    <w:rsid w:val="00AE5842"/>
    <w:rsid w:val="00B029AC"/>
    <w:rsid w:val="00B61EA8"/>
    <w:rsid w:val="00B87671"/>
    <w:rsid w:val="00B87F01"/>
    <w:rsid w:val="00BA7792"/>
    <w:rsid w:val="00BB08B9"/>
    <w:rsid w:val="00C01158"/>
    <w:rsid w:val="00C34C08"/>
    <w:rsid w:val="00C45FA0"/>
    <w:rsid w:val="00C6610A"/>
    <w:rsid w:val="00CB70A2"/>
    <w:rsid w:val="00CD4077"/>
    <w:rsid w:val="00D6768C"/>
    <w:rsid w:val="00D831FA"/>
    <w:rsid w:val="00D87F42"/>
    <w:rsid w:val="00E76C1E"/>
    <w:rsid w:val="00EE3CE0"/>
    <w:rsid w:val="00EE439B"/>
    <w:rsid w:val="00EE59B9"/>
    <w:rsid w:val="00F865DE"/>
    <w:rsid w:val="00F9592E"/>
    <w:rsid w:val="00FB3549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7D178E3B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Cuadrculadetab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B7908-0E1B-4309-81BD-B116476E6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8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IE</cp:lastModifiedBy>
  <cp:revision>3</cp:revision>
  <dcterms:created xsi:type="dcterms:W3CDTF">2020-04-05T01:55:00Z</dcterms:created>
  <dcterms:modified xsi:type="dcterms:W3CDTF">2020-04-06T15:58:00Z</dcterms:modified>
</cp:coreProperties>
</file>